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9C02BF" w14:textId="151F25EA" w:rsidR="00B01301" w:rsidRPr="007178D0" w:rsidRDefault="00B01301">
      <w:pPr>
        <w:rPr>
          <w:b/>
          <w:bCs/>
        </w:rPr>
      </w:pPr>
      <w:r w:rsidRPr="00710FFC">
        <w:rPr>
          <w:b/>
          <w:bCs/>
        </w:rPr>
        <w:t>Project Title:</w:t>
      </w:r>
      <w:r w:rsidR="00D91293" w:rsidRPr="00710FFC">
        <w:rPr>
          <w:b/>
          <w:bCs/>
        </w:rPr>
        <w:t xml:space="preserve"> </w:t>
      </w:r>
      <w:r w:rsidR="007178D0">
        <w:rPr>
          <w:b/>
          <w:bCs/>
        </w:rPr>
        <w:t xml:space="preserve"> </w:t>
      </w:r>
      <w:r w:rsidR="00D91293">
        <w:t>The higher the budget the more gross a movie produces</w:t>
      </w:r>
      <w:r w:rsidR="00710FFC">
        <w:t>.</w:t>
      </w:r>
    </w:p>
    <w:p w14:paraId="0789F6B3" w14:textId="51F309F3" w:rsidR="00D91293" w:rsidRPr="00701160" w:rsidRDefault="00B01301">
      <w:r w:rsidRPr="00710FFC">
        <w:rPr>
          <w:b/>
          <w:bCs/>
        </w:rPr>
        <w:t>Team Members:</w:t>
      </w:r>
      <w:r w:rsidR="007178D0">
        <w:rPr>
          <w:b/>
          <w:bCs/>
        </w:rPr>
        <w:t xml:space="preserve"> </w:t>
      </w:r>
      <w:r w:rsidR="00701160">
        <w:t>Amandeep Brar</w:t>
      </w:r>
      <w:r w:rsidR="007178D0">
        <w:t xml:space="preserve"> |</w:t>
      </w:r>
      <w:r w:rsidR="00701160">
        <w:t xml:space="preserve"> </w:t>
      </w:r>
      <w:proofErr w:type="spellStart"/>
      <w:r w:rsidR="00701160">
        <w:t>Arpine</w:t>
      </w:r>
      <w:proofErr w:type="spellEnd"/>
      <w:r w:rsidR="00701160">
        <w:t xml:space="preserve"> </w:t>
      </w:r>
      <w:proofErr w:type="spellStart"/>
      <w:r w:rsidR="00701160">
        <w:t>Bankikyan</w:t>
      </w:r>
      <w:proofErr w:type="spellEnd"/>
      <w:r w:rsidR="007178D0">
        <w:t xml:space="preserve"> | </w:t>
      </w:r>
      <w:r w:rsidR="00701160">
        <w:t xml:space="preserve">Cassie </w:t>
      </w:r>
      <w:proofErr w:type="spellStart"/>
      <w:r w:rsidR="00701160">
        <w:t>Folkers</w:t>
      </w:r>
      <w:proofErr w:type="spellEnd"/>
      <w:r w:rsidR="007178D0">
        <w:t xml:space="preserve"> |</w:t>
      </w:r>
      <w:r w:rsidR="00701160">
        <w:t xml:space="preserve"> Lindsey Giron</w:t>
      </w:r>
      <w:r w:rsidR="007178D0">
        <w:t xml:space="preserve"> |</w:t>
      </w:r>
      <w:r w:rsidR="00701160">
        <w:t xml:space="preserve"> Ricardo Negrete</w:t>
      </w:r>
      <w:r w:rsidR="007178D0">
        <w:t xml:space="preserve"> |</w:t>
      </w:r>
      <w:r w:rsidR="00701160">
        <w:t xml:space="preserve"> </w:t>
      </w:r>
      <w:proofErr w:type="spellStart"/>
      <w:r w:rsidR="00701160">
        <w:t>Sriven</w:t>
      </w:r>
      <w:proofErr w:type="spellEnd"/>
      <w:r w:rsidR="00701160">
        <w:t xml:space="preserve"> </w:t>
      </w:r>
      <w:proofErr w:type="spellStart"/>
      <w:r w:rsidR="00701160">
        <w:t>Ankam</w:t>
      </w:r>
      <w:proofErr w:type="spellEnd"/>
    </w:p>
    <w:p w14:paraId="2D141BEE" w14:textId="3EB76558" w:rsidR="00B01301" w:rsidRPr="00710FFC" w:rsidRDefault="00B01301">
      <w:pPr>
        <w:rPr>
          <w:b/>
          <w:bCs/>
        </w:rPr>
      </w:pPr>
      <w:r w:rsidRPr="00710FFC">
        <w:rPr>
          <w:b/>
          <w:bCs/>
        </w:rPr>
        <w:t>Project Description/Outline:</w:t>
      </w:r>
    </w:p>
    <w:p w14:paraId="5B70E9D3" w14:textId="3D1B41D3" w:rsidR="00710FFC" w:rsidRDefault="00701160" w:rsidP="007178D0">
      <w:pPr>
        <w:pStyle w:val="ListParagraph"/>
        <w:numPr>
          <w:ilvl w:val="0"/>
          <w:numId w:val="1"/>
        </w:numPr>
      </w:pPr>
      <w:r>
        <w:t>Reviewing all genres</w:t>
      </w:r>
      <w:r w:rsidR="007178D0">
        <w:t xml:space="preserve"> </w:t>
      </w:r>
    </w:p>
    <w:p w14:paraId="31168E5D" w14:textId="57846E3F" w:rsidR="00D91293" w:rsidRDefault="00D91293" w:rsidP="007178D0">
      <w:pPr>
        <w:pStyle w:val="ListParagraph"/>
        <w:numPr>
          <w:ilvl w:val="0"/>
          <w:numId w:val="1"/>
        </w:numPr>
      </w:pPr>
      <w:r>
        <w:t xml:space="preserve">Profit recognition </w:t>
      </w:r>
    </w:p>
    <w:p w14:paraId="0ED46ABC" w14:textId="624577DE" w:rsidR="00D91293" w:rsidRDefault="00D91293" w:rsidP="007178D0">
      <w:pPr>
        <w:pStyle w:val="ListParagraph"/>
        <w:numPr>
          <w:ilvl w:val="0"/>
          <w:numId w:val="1"/>
        </w:numPr>
      </w:pPr>
      <w:r>
        <w:t>Awards won</w:t>
      </w:r>
    </w:p>
    <w:p w14:paraId="1E145F09" w14:textId="78EB2FE3" w:rsidR="00701160" w:rsidRDefault="007178D0" w:rsidP="007178D0">
      <w:pPr>
        <w:pStyle w:val="ListParagraph"/>
        <w:numPr>
          <w:ilvl w:val="0"/>
          <w:numId w:val="1"/>
        </w:numPr>
      </w:pPr>
      <w:r>
        <w:t>Budget to gross</w:t>
      </w:r>
    </w:p>
    <w:p w14:paraId="71D75285" w14:textId="4C99E37C" w:rsidR="0058675E" w:rsidRDefault="00394D4B" w:rsidP="007178D0">
      <w:pPr>
        <w:pStyle w:val="ListParagraph"/>
        <w:numPr>
          <w:ilvl w:val="0"/>
          <w:numId w:val="1"/>
        </w:numPr>
      </w:pPr>
      <w:r>
        <w:t>5</w:t>
      </w:r>
      <w:r w:rsidR="0058675E">
        <w:t xml:space="preserve"> years range</w:t>
      </w:r>
      <w:r w:rsidR="007178D0">
        <w:t xml:space="preserve"> </w:t>
      </w:r>
    </w:p>
    <w:p w14:paraId="035C59C0" w14:textId="77777777" w:rsidR="00D91293" w:rsidRPr="0058675E" w:rsidRDefault="00B01301">
      <w:pPr>
        <w:rPr>
          <w:b/>
          <w:bCs/>
        </w:rPr>
      </w:pPr>
      <w:r w:rsidRPr="0058675E">
        <w:rPr>
          <w:b/>
          <w:bCs/>
        </w:rPr>
        <w:t>Research Questions to Answer:</w:t>
      </w:r>
    </w:p>
    <w:p w14:paraId="7368143C" w14:textId="164E32AF" w:rsidR="0049412F" w:rsidRDefault="0049412F" w:rsidP="007178D0">
      <w:pPr>
        <w:pStyle w:val="ListParagraph"/>
        <w:numPr>
          <w:ilvl w:val="0"/>
          <w:numId w:val="2"/>
        </w:numPr>
      </w:pPr>
      <w:r>
        <w:t>Does a higher budget produce a more profitable movie?</w:t>
      </w:r>
    </w:p>
    <w:p w14:paraId="0A26EC2F" w14:textId="0451E121" w:rsidR="00D91293" w:rsidRDefault="00D91293" w:rsidP="007178D0">
      <w:pPr>
        <w:pStyle w:val="ListParagraph"/>
        <w:numPr>
          <w:ilvl w:val="0"/>
          <w:numId w:val="2"/>
        </w:numPr>
      </w:pPr>
      <w:r>
        <w:t>What genres yield</w:t>
      </w:r>
      <w:r w:rsidR="007178D0">
        <w:t xml:space="preserve"> </w:t>
      </w:r>
      <w:r>
        <w:t>the biggest bang for the buck</w:t>
      </w:r>
      <w:r w:rsidR="0058675E">
        <w:t xml:space="preserve"> based on budget to gross?</w:t>
      </w:r>
    </w:p>
    <w:p w14:paraId="2F789DA9" w14:textId="420550A2" w:rsidR="007178D0" w:rsidRDefault="0058675E" w:rsidP="007178D0">
      <w:pPr>
        <w:pStyle w:val="ListParagraph"/>
        <w:numPr>
          <w:ilvl w:val="0"/>
          <w:numId w:val="2"/>
        </w:numPr>
      </w:pPr>
      <w:r>
        <w:t xml:space="preserve">Does a larger budget </w:t>
      </w:r>
      <w:r w:rsidR="009C159F">
        <w:t>yield a higher popularity</w:t>
      </w:r>
      <w:r>
        <w:t>?</w:t>
      </w:r>
    </w:p>
    <w:p w14:paraId="09CD5CC5" w14:textId="47A5674C" w:rsidR="00D91293" w:rsidRPr="00D91293" w:rsidRDefault="00B01301">
      <w:pPr>
        <w:rPr>
          <w:b/>
          <w:bCs/>
        </w:rPr>
      </w:pPr>
      <w:r w:rsidRPr="00D91293">
        <w:rPr>
          <w:b/>
          <w:bCs/>
        </w:rPr>
        <w:t>Datasets to Be Used:</w:t>
      </w:r>
    </w:p>
    <w:p w14:paraId="0569FAC1" w14:textId="6A4C4C41" w:rsidR="00710FFC" w:rsidRDefault="00710FFC" w:rsidP="007178D0">
      <w:pPr>
        <w:pStyle w:val="ListParagraph"/>
        <w:numPr>
          <w:ilvl w:val="0"/>
          <w:numId w:val="3"/>
        </w:numPr>
      </w:pPr>
      <w:r>
        <w:t>The Movie Database API</w:t>
      </w:r>
      <w:r w:rsidR="00701160">
        <w:t xml:space="preserve"> </w:t>
      </w:r>
      <w:r w:rsidR="009C159F">
        <w:t>–</w:t>
      </w:r>
      <w:r w:rsidR="007178D0">
        <w:t xml:space="preserve"> </w:t>
      </w:r>
    </w:p>
    <w:p w14:paraId="0E62B811" w14:textId="744C112D" w:rsidR="0049412F" w:rsidRDefault="009C159F" w:rsidP="009C159F">
      <w:pPr>
        <w:pStyle w:val="ListParagraph"/>
        <w:numPr>
          <w:ilvl w:val="0"/>
          <w:numId w:val="3"/>
        </w:numPr>
      </w:pPr>
      <w:r>
        <w:t>IMDb</w:t>
      </w:r>
    </w:p>
    <w:p w14:paraId="253BEAA7" w14:textId="45E78F96" w:rsidR="009C159F" w:rsidRDefault="009C159F" w:rsidP="009C159F">
      <w:pPr>
        <w:pStyle w:val="ListParagraph"/>
        <w:numPr>
          <w:ilvl w:val="0"/>
          <w:numId w:val="3"/>
        </w:numPr>
      </w:pPr>
      <w:proofErr w:type="spellStart"/>
      <w:r>
        <w:t>OMDb</w:t>
      </w:r>
      <w:proofErr w:type="spellEnd"/>
    </w:p>
    <w:p w14:paraId="6D0FE2ED" w14:textId="738C9290" w:rsidR="009C159F" w:rsidRDefault="009C159F" w:rsidP="007178D0">
      <w:pPr>
        <w:pStyle w:val="ListParagraph"/>
        <w:numPr>
          <w:ilvl w:val="0"/>
          <w:numId w:val="3"/>
        </w:numPr>
      </w:pPr>
      <w:r>
        <w:t xml:space="preserve">Kaggle – Netflix regarding original titles </w:t>
      </w:r>
    </w:p>
    <w:p w14:paraId="524AF557" w14:textId="240F6370" w:rsidR="00D91293" w:rsidRDefault="00B01301" w:rsidP="00D91293">
      <w:pPr>
        <w:rPr>
          <w:b/>
          <w:bCs/>
        </w:rPr>
      </w:pPr>
      <w:r w:rsidRPr="00D91293">
        <w:rPr>
          <w:b/>
          <w:bCs/>
        </w:rPr>
        <w:t>Rough Breakdown of Task:</w:t>
      </w:r>
    </w:p>
    <w:p w14:paraId="7D669195" w14:textId="1093550C" w:rsidR="004A6E04" w:rsidRPr="004A6E04" w:rsidRDefault="004A6E04" w:rsidP="00D91293">
      <w:r>
        <w:t>Documentation – everyone will keep track and contribute</w:t>
      </w:r>
    </w:p>
    <w:p w14:paraId="3ED0FE80" w14:textId="0A6961C5" w:rsidR="00D91293" w:rsidRDefault="00D91293" w:rsidP="00D91293">
      <w:r>
        <w:t>Identify datasets to be used and assure it contains the data we need for analysis</w:t>
      </w:r>
      <w:r w:rsidR="004A6E04">
        <w:t xml:space="preserve"> –</w:t>
      </w:r>
      <w:r w:rsidR="0097134B">
        <w:t xml:space="preserve"> this</w:t>
      </w:r>
      <w:r w:rsidR="004A6E04">
        <w:t xml:space="preserve"> was done as a group in class</w:t>
      </w:r>
    </w:p>
    <w:p w14:paraId="5CFA6281" w14:textId="71E67B5D" w:rsidR="004A6E04" w:rsidRDefault="004A6E04" w:rsidP="00D91293">
      <w:r>
        <w:t xml:space="preserve">Pull dataset – </w:t>
      </w:r>
      <w:r w:rsidR="00580092">
        <w:t xml:space="preserve">lead </w:t>
      </w:r>
      <w:r w:rsidR="00394D4B">
        <w:t xml:space="preserve">by </w:t>
      </w:r>
      <w:r>
        <w:t xml:space="preserve">Cass </w:t>
      </w:r>
      <w:r w:rsidR="005F4C67">
        <w:t>(</w:t>
      </w:r>
      <w:r w:rsidR="00394D4B">
        <w:t xml:space="preserve">Each team member </w:t>
      </w:r>
      <w:r w:rsidR="0097134B">
        <w:t xml:space="preserve">will pull a year from </w:t>
      </w:r>
      <w:r>
        <w:t>API)</w:t>
      </w:r>
    </w:p>
    <w:p w14:paraId="72C04EDD" w14:textId="190114CD" w:rsidR="00D91293" w:rsidRDefault="00D91293" w:rsidP="00D91293">
      <w:r>
        <w:t>Clean datasets</w:t>
      </w:r>
      <w:r w:rsidR="004A6E04">
        <w:t xml:space="preserve"> – </w:t>
      </w:r>
      <w:r w:rsidR="0097134B">
        <w:t xml:space="preserve">lead by </w:t>
      </w:r>
      <w:proofErr w:type="spellStart"/>
      <w:r w:rsidR="0097134B">
        <w:t>Sriven</w:t>
      </w:r>
      <w:proofErr w:type="spellEnd"/>
      <w:r w:rsidR="0097134B">
        <w:t xml:space="preserve"> – this was done during class</w:t>
      </w:r>
    </w:p>
    <w:p w14:paraId="569E5BD6" w14:textId="54D99B51" w:rsidR="00D91293" w:rsidRDefault="00D91293" w:rsidP="00D91293">
      <w:r>
        <w:t xml:space="preserve">Create script to extract data for analysis </w:t>
      </w:r>
      <w:r w:rsidR="004A6E04">
        <w:t xml:space="preserve">– </w:t>
      </w:r>
      <w:proofErr w:type="spellStart"/>
      <w:r w:rsidR="005F4C67">
        <w:t>Sriven</w:t>
      </w:r>
      <w:proofErr w:type="spellEnd"/>
      <w:r w:rsidR="005F4C67">
        <w:t>/Ricardo</w:t>
      </w:r>
    </w:p>
    <w:p w14:paraId="3EEC06CB" w14:textId="4FF656EC" w:rsidR="004A6E04" w:rsidRDefault="004A6E04" w:rsidP="00D91293">
      <w:r>
        <w:t xml:space="preserve">Outliners, linear regression, correlation </w:t>
      </w:r>
      <w:r w:rsidR="005F4C67">
        <w:t xml:space="preserve">– Lindsey </w:t>
      </w:r>
    </w:p>
    <w:p w14:paraId="1435FBC8" w14:textId="67C413E4" w:rsidR="00D91293" w:rsidRDefault="00D91293" w:rsidP="00D91293">
      <w:r>
        <w:t xml:space="preserve">Create plots for visualization </w:t>
      </w:r>
      <w:r w:rsidR="004A6E04">
        <w:t xml:space="preserve">– Amandeep </w:t>
      </w:r>
    </w:p>
    <w:p w14:paraId="7608F5BB" w14:textId="3665BEEC" w:rsidR="00D91293" w:rsidRDefault="00D91293" w:rsidP="00D91293">
      <w:r>
        <w:t>Analysis</w:t>
      </w:r>
      <w:r w:rsidR="004A6E04">
        <w:t xml:space="preserve"> – </w:t>
      </w:r>
      <w:proofErr w:type="spellStart"/>
      <w:r w:rsidR="004A6E04">
        <w:t>Apri</w:t>
      </w:r>
      <w:proofErr w:type="spellEnd"/>
    </w:p>
    <w:p w14:paraId="50C7EB1D" w14:textId="1D4A3DB2" w:rsidR="00D91293" w:rsidRDefault="00D91293" w:rsidP="00D91293">
      <w:r>
        <w:t xml:space="preserve">Presentation </w:t>
      </w:r>
      <w:r w:rsidR="004A6E04">
        <w:t xml:space="preserve">– Ricardo </w:t>
      </w:r>
    </w:p>
    <w:p w14:paraId="33E3C52B" w14:textId="0A224A28" w:rsidR="00B01301" w:rsidRDefault="00580092">
      <w:r>
        <w:t xml:space="preserve">Ultimately assist each other as a group! </w:t>
      </w:r>
    </w:p>
    <w:p w14:paraId="60838937" w14:textId="3133F506" w:rsidR="007178D0" w:rsidRDefault="007178D0"/>
    <w:p w14:paraId="314BAC31" w14:textId="3F199271" w:rsidR="007178D0" w:rsidRDefault="007178D0"/>
    <w:p w14:paraId="424C0633" w14:textId="41CAD472" w:rsidR="007178D0" w:rsidRPr="00D62A1F" w:rsidRDefault="00D62A1F" w:rsidP="00D62A1F">
      <w:pPr>
        <w:jc w:val="center"/>
        <w:rPr>
          <w:b/>
          <w:bCs/>
          <w:u w:val="single"/>
        </w:rPr>
      </w:pPr>
      <w:r w:rsidRPr="00D62A1F">
        <w:rPr>
          <w:b/>
          <w:bCs/>
          <w:u w:val="single"/>
        </w:rPr>
        <w:lastRenderedPageBreak/>
        <w:t>NOTES</w:t>
      </w:r>
    </w:p>
    <w:p w14:paraId="0C5B44F1" w14:textId="74A03708" w:rsidR="007178D0" w:rsidRDefault="009C159F">
      <w:r>
        <w:t xml:space="preserve">*** </w:t>
      </w:r>
      <w:r w:rsidR="007178D0">
        <w:t xml:space="preserve">The Movie </w:t>
      </w:r>
      <w:proofErr w:type="spellStart"/>
      <w:r w:rsidR="007178D0">
        <w:t>DataBase</w:t>
      </w:r>
      <w:proofErr w:type="spellEnd"/>
      <w:r w:rsidR="007178D0">
        <w:t xml:space="preserve"> Statement:</w:t>
      </w:r>
      <w:r w:rsidR="007178D0">
        <w:br/>
        <w:t xml:space="preserve">“You shall use the </w:t>
      </w:r>
      <w:proofErr w:type="spellStart"/>
      <w:r w:rsidR="007178D0">
        <w:t>TMDb</w:t>
      </w:r>
      <w:proofErr w:type="spellEnd"/>
      <w:r w:rsidR="007178D0">
        <w:t xml:space="preserve"> log to identify your use of the </w:t>
      </w:r>
      <w:proofErr w:type="spellStart"/>
      <w:r w:rsidR="007178D0">
        <w:t>TMDb’s</w:t>
      </w:r>
      <w:proofErr w:type="spellEnd"/>
      <w:r w:rsidR="007178D0">
        <w:t xml:space="preserve"> API’s. </w:t>
      </w:r>
    </w:p>
    <w:p w14:paraId="37C1D9EA" w14:textId="624251B9" w:rsidR="007178D0" w:rsidRDefault="007178D0">
      <w:r>
        <w:t xml:space="preserve">You shall place the following notice prominently on your application: </w:t>
      </w:r>
      <w:r w:rsidR="00D62A1F">
        <w:t>‘</w:t>
      </w:r>
      <w:r>
        <w:t xml:space="preserve">This product uses the </w:t>
      </w:r>
      <w:proofErr w:type="spellStart"/>
      <w:r>
        <w:t>TMDb</w:t>
      </w:r>
      <w:proofErr w:type="spellEnd"/>
      <w:r>
        <w:t xml:space="preserve"> API but is not endorsed or certified by </w:t>
      </w:r>
      <w:proofErr w:type="spellStart"/>
      <w:r>
        <w:t>TMDb</w:t>
      </w:r>
      <w:proofErr w:type="spellEnd"/>
      <w:r>
        <w:t>.</w:t>
      </w:r>
      <w:r w:rsidR="00D62A1F">
        <w:t>’</w:t>
      </w:r>
    </w:p>
    <w:p w14:paraId="324C84B9" w14:textId="561EDC65" w:rsidR="007178D0" w:rsidRDefault="007178D0">
      <w:r>
        <w:t>A</w:t>
      </w:r>
      <w:r w:rsidR="00D62A1F">
        <w:t xml:space="preserve">ny us of the </w:t>
      </w:r>
      <w:proofErr w:type="spellStart"/>
      <w:r w:rsidR="00D62A1F">
        <w:t>TMDb</w:t>
      </w:r>
      <w:proofErr w:type="spellEnd"/>
      <w:r w:rsidR="00D62A1F">
        <w:t xml:space="preserve"> log in your application shall be less prominent than the logo or mark that primarily describes the application and your use of the </w:t>
      </w:r>
      <w:proofErr w:type="spellStart"/>
      <w:r w:rsidR="00D62A1F">
        <w:t>TMDb</w:t>
      </w:r>
      <w:proofErr w:type="spellEnd"/>
      <w:r w:rsidR="00D62A1F">
        <w:t xml:space="preserve"> logo shall not imply any endorsement by </w:t>
      </w:r>
      <w:proofErr w:type="spellStart"/>
      <w:r w:rsidR="00D62A1F">
        <w:t>TMDb</w:t>
      </w:r>
      <w:proofErr w:type="spellEnd"/>
      <w:proofErr w:type="gramStart"/>
      <w:r w:rsidR="00D62A1F">
        <w:t>,”</w:t>
      </w:r>
      <w:r w:rsidR="009C159F">
        <w:t>*</w:t>
      </w:r>
      <w:proofErr w:type="gramEnd"/>
      <w:r w:rsidR="009C159F">
        <w:t>**</w:t>
      </w:r>
    </w:p>
    <w:p w14:paraId="78F9EBAD" w14:textId="41C49755" w:rsidR="002777D1" w:rsidRDefault="002777D1">
      <w:r>
        <w:t>***</w:t>
      </w:r>
      <w:proofErr w:type="spellStart"/>
      <w:r>
        <w:t>OMDb</w:t>
      </w:r>
      <w:proofErr w:type="spellEnd"/>
    </w:p>
    <w:p w14:paraId="0C67336D" w14:textId="3DAAFCE6" w:rsidR="0097134B" w:rsidRDefault="007C7FDE" w:rsidP="0097134B">
      <w:pPr>
        <w:pStyle w:val="ListParagraph"/>
        <w:numPr>
          <w:ilvl w:val="0"/>
          <w:numId w:val="4"/>
        </w:numPr>
      </w:pPr>
      <w:proofErr w:type="spellStart"/>
      <w:r>
        <w:t>TMDb</w:t>
      </w:r>
      <w:proofErr w:type="spellEnd"/>
      <w:r>
        <w:t xml:space="preserve"> publicly maintained but only database with budget and revenue data</w:t>
      </w:r>
    </w:p>
    <w:p w14:paraId="566C00B7" w14:textId="64949793" w:rsidR="0097134B" w:rsidRDefault="0097134B" w:rsidP="0097134B">
      <w:pPr>
        <w:pStyle w:val="ListParagraph"/>
        <w:numPr>
          <w:ilvl w:val="1"/>
          <w:numId w:val="4"/>
        </w:numPr>
      </w:pPr>
      <w:r>
        <w:t>Created profit data</w:t>
      </w:r>
    </w:p>
    <w:p w14:paraId="7DA2F646" w14:textId="4E2E65B3" w:rsidR="00F62D3F" w:rsidRDefault="00F62D3F" w:rsidP="00F62D3F">
      <w:pPr>
        <w:pStyle w:val="ListParagraph"/>
        <w:numPr>
          <w:ilvl w:val="1"/>
          <w:numId w:val="4"/>
        </w:numPr>
      </w:pPr>
      <w:r>
        <w:t>Budget is defined</w:t>
      </w:r>
    </w:p>
    <w:p w14:paraId="6FCEC959" w14:textId="77777777" w:rsidR="00F62D3F" w:rsidRDefault="00F62D3F" w:rsidP="00F62D3F">
      <w:pPr>
        <w:pStyle w:val="ListParagraph"/>
        <w:numPr>
          <w:ilvl w:val="1"/>
          <w:numId w:val="4"/>
        </w:numPr>
      </w:pPr>
      <w:r>
        <w:t>Revenue is defined</w:t>
      </w:r>
    </w:p>
    <w:p w14:paraId="3387D92A" w14:textId="77777777" w:rsidR="00F62D3F" w:rsidRDefault="00F62D3F" w:rsidP="00F62D3F">
      <w:pPr>
        <w:pStyle w:val="ListParagraph"/>
        <w:ind w:left="1440"/>
      </w:pPr>
    </w:p>
    <w:p w14:paraId="31C8532F" w14:textId="747C029A" w:rsidR="007C7FDE" w:rsidRDefault="007C7FDE" w:rsidP="007C7FDE">
      <w:pPr>
        <w:pStyle w:val="ListParagraph"/>
        <w:numPr>
          <w:ilvl w:val="0"/>
          <w:numId w:val="4"/>
        </w:numPr>
      </w:pPr>
      <w:proofErr w:type="spellStart"/>
      <w:r>
        <w:t>OMDb</w:t>
      </w:r>
      <w:proofErr w:type="spellEnd"/>
      <w:r>
        <w:t xml:space="preserve"> was used to pull </w:t>
      </w:r>
      <w:proofErr w:type="spellStart"/>
      <w:r>
        <w:t>metacores</w:t>
      </w:r>
      <w:proofErr w:type="spellEnd"/>
      <w:r>
        <w:t>, rating and votes</w:t>
      </w:r>
    </w:p>
    <w:p w14:paraId="36E1A2D5" w14:textId="650070E6" w:rsidR="00394D4B" w:rsidRDefault="00394D4B" w:rsidP="00394D4B">
      <w:pPr>
        <w:pStyle w:val="ListParagraph"/>
        <w:numPr>
          <w:ilvl w:val="1"/>
          <w:numId w:val="4"/>
        </w:numPr>
      </w:pPr>
      <w:r>
        <w:t xml:space="preserve">Needed to remove </w:t>
      </w:r>
      <w:proofErr w:type="spellStart"/>
      <w:r>
        <w:t>OMDb</w:t>
      </w:r>
      <w:proofErr w:type="spellEnd"/>
      <w:r>
        <w:t xml:space="preserve"> due to little data from </w:t>
      </w:r>
      <w:proofErr w:type="spellStart"/>
      <w:r>
        <w:t>metascores</w:t>
      </w:r>
      <w:proofErr w:type="spellEnd"/>
      <w:r>
        <w:t xml:space="preserve"> 9043 out 84294</w:t>
      </w:r>
    </w:p>
    <w:p w14:paraId="62A710DF" w14:textId="77777777" w:rsidR="00F62D3F" w:rsidRDefault="00F62D3F" w:rsidP="00F62D3F">
      <w:pPr>
        <w:pStyle w:val="ListParagraph"/>
      </w:pPr>
    </w:p>
    <w:p w14:paraId="173A2611" w14:textId="3E3F20EA" w:rsidR="007C7FDE" w:rsidRDefault="007C7FDE" w:rsidP="007C7FDE">
      <w:pPr>
        <w:pStyle w:val="ListParagraph"/>
        <w:numPr>
          <w:ilvl w:val="0"/>
          <w:numId w:val="4"/>
        </w:numPr>
      </w:pPr>
      <w:r>
        <w:t xml:space="preserve">IMDb was used to get movie titles </w:t>
      </w:r>
    </w:p>
    <w:p w14:paraId="16DE8C0C" w14:textId="77777777" w:rsidR="00F62D3F" w:rsidRDefault="00F62D3F" w:rsidP="00F62D3F">
      <w:pPr>
        <w:pStyle w:val="ListParagraph"/>
      </w:pPr>
    </w:p>
    <w:p w14:paraId="7169188D" w14:textId="10108233" w:rsidR="00394D4B" w:rsidRDefault="00394D4B" w:rsidP="00394D4B">
      <w:pPr>
        <w:pStyle w:val="ListParagraph"/>
        <w:numPr>
          <w:ilvl w:val="0"/>
          <w:numId w:val="4"/>
        </w:numPr>
      </w:pPr>
      <w:r>
        <w:t>Netflix</w:t>
      </w:r>
      <w:r>
        <w:t xml:space="preserve"> - ratings</w:t>
      </w:r>
    </w:p>
    <w:p w14:paraId="54A2B8FE" w14:textId="72AF766F" w:rsidR="008D1161" w:rsidRDefault="00394D4B" w:rsidP="008D1161">
      <w:pPr>
        <w:pStyle w:val="ListParagraph"/>
        <w:numPr>
          <w:ilvl w:val="1"/>
          <w:numId w:val="4"/>
        </w:numPr>
      </w:pPr>
      <w:r>
        <w:t>568 titles we were only data available 44 titles.</w:t>
      </w:r>
      <w:r w:rsidR="0097134B">
        <w:t xml:space="preserve"> </w:t>
      </w:r>
    </w:p>
    <w:p w14:paraId="505F6481" w14:textId="77777777" w:rsidR="00F62D3F" w:rsidRDefault="00F62D3F" w:rsidP="00F62D3F">
      <w:pPr>
        <w:pStyle w:val="ListParagraph"/>
        <w:ind w:left="1440"/>
      </w:pPr>
    </w:p>
    <w:p w14:paraId="5F914EA2" w14:textId="29ABF7FD" w:rsidR="00F62D3F" w:rsidRDefault="00F62D3F" w:rsidP="008D1161">
      <w:pPr>
        <w:pStyle w:val="ListParagraph"/>
        <w:numPr>
          <w:ilvl w:val="0"/>
          <w:numId w:val="4"/>
        </w:numPr>
      </w:pPr>
      <w:r>
        <w:t>Cleaning data</w:t>
      </w:r>
    </w:p>
    <w:p w14:paraId="760AF602" w14:textId="61AE48DC" w:rsidR="00F62D3F" w:rsidRDefault="00F62D3F" w:rsidP="00F62D3F">
      <w:pPr>
        <w:pStyle w:val="ListParagraph"/>
        <w:numPr>
          <w:ilvl w:val="1"/>
          <w:numId w:val="4"/>
        </w:numPr>
      </w:pPr>
      <w:r>
        <w:t xml:space="preserve">Remove titles missing data for budget, </w:t>
      </w:r>
      <w:proofErr w:type="gramStart"/>
      <w:r>
        <w:t>revenue</w:t>
      </w:r>
      <w:proofErr w:type="gramEnd"/>
      <w:r>
        <w:t xml:space="preserve"> and genre</w:t>
      </w:r>
    </w:p>
    <w:p w14:paraId="762DFD94" w14:textId="48868332" w:rsidR="00F62D3F" w:rsidRDefault="00F62D3F" w:rsidP="00F62D3F">
      <w:pPr>
        <w:pStyle w:val="ListParagraph"/>
        <w:numPr>
          <w:ilvl w:val="1"/>
          <w:numId w:val="4"/>
        </w:numPr>
      </w:pPr>
      <w:r>
        <w:t xml:space="preserve">Needed to fill missing data with </w:t>
      </w:r>
      <w:proofErr w:type="spellStart"/>
      <w:r>
        <w:t>NaN</w:t>
      </w:r>
      <w:proofErr w:type="spellEnd"/>
      <w:r>
        <w:t xml:space="preserve"> to </w:t>
      </w:r>
      <w:proofErr w:type="gramStart"/>
      <w:r>
        <w:t>use .</w:t>
      </w:r>
      <w:proofErr w:type="spellStart"/>
      <w:r>
        <w:t>dropna</w:t>
      </w:r>
      <w:proofErr w:type="spellEnd"/>
      <w:proofErr w:type="gramEnd"/>
    </w:p>
    <w:p w14:paraId="5CDEE3E6" w14:textId="77777777" w:rsidR="00F62D3F" w:rsidRDefault="00F62D3F" w:rsidP="00F62D3F">
      <w:pPr>
        <w:pStyle w:val="ListParagraph"/>
      </w:pPr>
    </w:p>
    <w:p w14:paraId="6B640122" w14:textId="42FAEB56" w:rsidR="00F62D3F" w:rsidRDefault="00F62D3F" w:rsidP="00F62D3F">
      <w:pPr>
        <w:pStyle w:val="ListParagraph"/>
        <w:numPr>
          <w:ilvl w:val="0"/>
          <w:numId w:val="4"/>
        </w:numPr>
      </w:pPr>
      <w:r>
        <w:t>Merge clean data</w:t>
      </w:r>
    </w:p>
    <w:p w14:paraId="2DD778CF" w14:textId="3AEAB1C7" w:rsidR="008D1161" w:rsidRDefault="008D1161" w:rsidP="008D1161">
      <w:pPr>
        <w:pStyle w:val="ListParagraph"/>
        <w:numPr>
          <w:ilvl w:val="0"/>
          <w:numId w:val="4"/>
        </w:numPr>
      </w:pPr>
      <w:r>
        <w:t>Save pulled data into csv files</w:t>
      </w:r>
      <w:r w:rsidR="00F62D3F">
        <w:t xml:space="preserve"> </w:t>
      </w:r>
    </w:p>
    <w:p w14:paraId="58B2F2D6" w14:textId="3BF180FF" w:rsidR="00F62D3F" w:rsidRDefault="00F62D3F" w:rsidP="008D1161">
      <w:pPr>
        <w:pStyle w:val="ListParagraph"/>
        <w:numPr>
          <w:ilvl w:val="0"/>
          <w:numId w:val="4"/>
        </w:numPr>
      </w:pPr>
      <w:r>
        <w:t xml:space="preserve">Create visualizations </w:t>
      </w:r>
    </w:p>
    <w:p w14:paraId="3AEE85E9" w14:textId="61A20476" w:rsidR="00F62D3F" w:rsidRDefault="00F62D3F" w:rsidP="00F62D3F">
      <w:pPr>
        <w:pStyle w:val="ListParagraph"/>
        <w:numPr>
          <w:ilvl w:val="1"/>
          <w:numId w:val="4"/>
        </w:numPr>
      </w:pPr>
      <w:r>
        <w:t>Identify any outliers</w:t>
      </w:r>
    </w:p>
    <w:p w14:paraId="1F920660" w14:textId="24F76D2C" w:rsidR="00F62D3F" w:rsidRDefault="00F62D3F" w:rsidP="007D6610">
      <w:pPr>
        <w:pStyle w:val="ListParagraph"/>
        <w:numPr>
          <w:ilvl w:val="2"/>
          <w:numId w:val="4"/>
        </w:numPr>
      </w:pPr>
      <w:r>
        <w:t>Remove upper and lower outliers</w:t>
      </w:r>
    </w:p>
    <w:p w14:paraId="5675ACB5" w14:textId="3FF8D9D8" w:rsidR="007D6610" w:rsidRDefault="007D6610" w:rsidP="007D6610">
      <w:pPr>
        <w:pStyle w:val="ListParagraph"/>
        <w:numPr>
          <w:ilvl w:val="2"/>
          <w:numId w:val="4"/>
        </w:numPr>
      </w:pPr>
      <w:r>
        <w:t xml:space="preserve">Largest outlier </w:t>
      </w:r>
      <w:r>
        <w:t>was</w:t>
      </w:r>
      <w:r>
        <w:t xml:space="preserve"> Secret Superstar was</w:t>
      </w:r>
      <w:r>
        <w:t xml:space="preserve"> over 40,000% from the upper quartile</w:t>
      </w:r>
    </w:p>
    <w:p w14:paraId="622F9778" w14:textId="2B4B0CA0" w:rsidR="00F62D3F" w:rsidRDefault="00F62D3F" w:rsidP="00F62D3F">
      <w:pPr>
        <w:pStyle w:val="ListParagraph"/>
        <w:numPr>
          <w:ilvl w:val="1"/>
          <w:numId w:val="4"/>
        </w:numPr>
      </w:pPr>
      <w:r>
        <w:t xml:space="preserve">Create scatter plots with linear regression </w:t>
      </w:r>
    </w:p>
    <w:p w14:paraId="3EEC004A" w14:textId="0031536A" w:rsidR="007D6610" w:rsidRDefault="007D6610" w:rsidP="007D6610">
      <w:pPr>
        <w:pStyle w:val="ListParagraph"/>
        <w:numPr>
          <w:ilvl w:val="1"/>
          <w:numId w:val="4"/>
        </w:numPr>
      </w:pPr>
      <w:r>
        <w:t>The top 3 most genres being made are Drama, Action, and Comedy</w:t>
      </w:r>
    </w:p>
    <w:p w14:paraId="7F59BDE1" w14:textId="41A9C5B5" w:rsidR="005773D5" w:rsidRDefault="005773D5" w:rsidP="005773D5"/>
    <w:p w14:paraId="0A6B7E8A" w14:textId="77777777" w:rsidR="005773D5" w:rsidRDefault="005773D5" w:rsidP="005773D5">
      <w:pPr>
        <w:rPr>
          <w:b/>
          <w:bCs/>
        </w:rPr>
      </w:pPr>
    </w:p>
    <w:p w14:paraId="79DC5D66" w14:textId="77777777" w:rsidR="005773D5" w:rsidRDefault="005773D5" w:rsidP="005773D5">
      <w:pPr>
        <w:rPr>
          <w:b/>
          <w:bCs/>
        </w:rPr>
      </w:pPr>
    </w:p>
    <w:p w14:paraId="65BF43BA" w14:textId="77777777" w:rsidR="005773D5" w:rsidRDefault="005773D5" w:rsidP="005773D5">
      <w:pPr>
        <w:rPr>
          <w:b/>
          <w:bCs/>
        </w:rPr>
      </w:pPr>
    </w:p>
    <w:p w14:paraId="581C29CF" w14:textId="5C08CDFA" w:rsidR="00187F39" w:rsidRDefault="002824D8" w:rsidP="002824D8">
      <w:r>
        <w:lastRenderedPageBreak/>
        <w:t xml:space="preserve">Our hypothesis was that having a larger budget yields a larger profit. Our reasoning is that you </w:t>
      </w:r>
      <w:proofErr w:type="gramStart"/>
      <w:r>
        <w:t>are able to</w:t>
      </w:r>
      <w:proofErr w:type="gramEnd"/>
      <w:r w:rsidR="000478CB">
        <w:t xml:space="preserve"> have</w:t>
      </w:r>
      <w:r>
        <w:t xml:space="preserve"> a better director, actor/actress, location</w:t>
      </w:r>
      <w:r w:rsidR="000478CB">
        <w:t>/s</w:t>
      </w:r>
      <w:r>
        <w:t>, effects</w:t>
      </w:r>
      <w:r w:rsidR="00187F39">
        <w:t xml:space="preserve"> and marketing</w:t>
      </w:r>
      <w:r>
        <w:t>.</w:t>
      </w:r>
      <w:r w:rsidR="00187F39">
        <w:t xml:space="preserve"> The first limitation was to find a database with budget and revenue data as there are non-disclosure agreements for some films. </w:t>
      </w:r>
      <w:r>
        <w:t>This</w:t>
      </w:r>
      <w:r w:rsidR="00187F39">
        <w:t xml:space="preserve"> did not stop our curiosity. We found The Movie Database (</w:t>
      </w:r>
      <w:proofErr w:type="spellStart"/>
      <w:r w:rsidR="00187F39">
        <w:t>TMDb</w:t>
      </w:r>
      <w:proofErr w:type="spellEnd"/>
      <w:r w:rsidR="00187F39">
        <w:t xml:space="preserve">) </w:t>
      </w:r>
      <w:r w:rsidR="000478CB">
        <w:t>which</w:t>
      </w:r>
      <w:r w:rsidR="00187F39">
        <w:t xml:space="preserve"> is publicly maintained and </w:t>
      </w:r>
      <w:r w:rsidR="000478CB">
        <w:t>obtained</w:t>
      </w:r>
      <w:r w:rsidR="00187F39">
        <w:t xml:space="preserve"> budget and revenue data which was crucial to answer for our hypothesis. The IMDb had movie titles and ratings. </w:t>
      </w:r>
      <w:proofErr w:type="spellStart"/>
      <w:r w:rsidR="00187F39">
        <w:t>OMDb</w:t>
      </w:r>
      <w:proofErr w:type="spellEnd"/>
      <w:r w:rsidR="00187F39">
        <w:t xml:space="preserve"> had </w:t>
      </w:r>
      <w:proofErr w:type="spellStart"/>
      <w:r w:rsidR="00187F39">
        <w:t>metascores</w:t>
      </w:r>
      <w:proofErr w:type="spellEnd"/>
      <w:r w:rsidR="00187F39">
        <w:t xml:space="preserve"> and awards. Netflix has rating scores for their original titles to </w:t>
      </w:r>
      <w:proofErr w:type="gramStart"/>
      <w:r w:rsidR="00187F39">
        <w:t>take a look</w:t>
      </w:r>
      <w:proofErr w:type="gramEnd"/>
      <w:r w:rsidR="00187F39">
        <w:t xml:space="preserve"> at streaming data.</w:t>
      </w:r>
    </w:p>
    <w:p w14:paraId="40A0AFD0" w14:textId="4D7698E1" w:rsidR="00187F39" w:rsidRDefault="00187F39" w:rsidP="002824D8">
      <w:r>
        <w:t xml:space="preserve">During the pulling process we had to split the </w:t>
      </w:r>
      <w:proofErr w:type="spellStart"/>
      <w:r>
        <w:t>TMDb</w:t>
      </w:r>
      <w:proofErr w:type="spellEnd"/>
      <w:r>
        <w:t xml:space="preserve"> data by year since we were puling a large amount</w:t>
      </w:r>
      <w:r w:rsidR="000478CB">
        <w:t xml:space="preserve"> []</w:t>
      </w:r>
      <w:r>
        <w:t xml:space="preserve"> </w:t>
      </w:r>
    </w:p>
    <w:p w14:paraId="745A970F" w14:textId="22943971" w:rsidR="000478CB" w:rsidRDefault="000478CB" w:rsidP="002824D8">
      <w:r>
        <w:t xml:space="preserve">Each team member was assigned a year to pull after the script was created. Once we had all the data pulled, we worked together in cleaning and merging the data. Once the data was merged and missing data was removed, we discovered that would not be able to use Netflix as they only had the full data for 44 titles out of 568 titles. Also, </w:t>
      </w:r>
      <w:proofErr w:type="spellStart"/>
      <w:r>
        <w:t>OBMd</w:t>
      </w:r>
      <w:proofErr w:type="spellEnd"/>
      <w:r>
        <w:t xml:space="preserve"> only had 9043 titles with the full data our of 84,294 titles. </w:t>
      </w:r>
    </w:p>
    <w:p w14:paraId="5008DC23" w14:textId="77777777" w:rsidR="00E36DF0" w:rsidRDefault="00B30CEE" w:rsidP="002824D8">
      <w:proofErr w:type="spellStart"/>
      <w:r>
        <w:t>TMDb</w:t>
      </w:r>
      <w:proofErr w:type="spellEnd"/>
      <w:r>
        <w:t xml:space="preserve"> had budget and revenue data which we were able to create the profit data for each movie. We decided to create scatter plots with linear regressions since we wanted to know if there was a strong correlation between budget and profit. </w:t>
      </w:r>
    </w:p>
    <w:p w14:paraId="673509F5" w14:textId="3589ED4D" w:rsidR="00E36DF0" w:rsidRDefault="00B30CEE" w:rsidP="002824D8">
      <w:r>
        <w:t xml:space="preserve">The Budget vs Profit </w:t>
      </w:r>
      <w:r w:rsidR="00E36DF0">
        <w:t xml:space="preserve">scatter plot </w:t>
      </w:r>
      <w:r>
        <w:t>displayed no correlation</w:t>
      </w:r>
      <w:r w:rsidR="00E36DF0">
        <w:t xml:space="preserve"> with a</w:t>
      </w:r>
      <w:r w:rsidR="008F4B39">
        <w:t xml:space="preserve"> r-squared</w:t>
      </w:r>
      <w:r w:rsidR="00E36DF0">
        <w:t xml:space="preserve"> result of 0.04</w:t>
      </w:r>
      <w:r>
        <w:t>, instead it showed that a high profit can be produced with a low</w:t>
      </w:r>
      <w:r w:rsidR="00E36DF0">
        <w:t xml:space="preserve">er </w:t>
      </w:r>
      <w:r>
        <w:t>budget. Most of the high profits were seen</w:t>
      </w:r>
      <w:r w:rsidR="00E36DF0">
        <w:t xml:space="preserve"> in budgets</w:t>
      </w:r>
      <w:r>
        <w:t xml:space="preserve"> under 50 million, granted </w:t>
      </w:r>
      <w:proofErr w:type="gramStart"/>
      <w:r>
        <w:t>the majority of</w:t>
      </w:r>
      <w:proofErr w:type="gramEnd"/>
      <w:r>
        <w:t xml:space="preserve"> the movies fit below the 50 million budg</w:t>
      </w:r>
      <w:r w:rsidR="00E36DF0">
        <w:t>et range</w:t>
      </w:r>
      <w:r>
        <w:t xml:space="preserve">. </w:t>
      </w:r>
      <w:r w:rsidR="00E36DF0">
        <w:t>While some movies with higher budgets did produce a high profit with fewer below zero as we get closer to a higher budget, this is also achieved with a lower budget.</w:t>
      </w:r>
    </w:p>
    <w:p w14:paraId="2B6C76EC" w14:textId="5AA18004" w:rsidR="00B30CEE" w:rsidRDefault="00B30CEE" w:rsidP="002824D8">
      <w:r>
        <w:t xml:space="preserve">The next question is out of the top </w:t>
      </w:r>
      <w:r w:rsidR="00E36DF0">
        <w:t>three</w:t>
      </w:r>
      <w:r>
        <w:t xml:space="preserve"> </w:t>
      </w:r>
      <w:r w:rsidR="00E36DF0">
        <w:t>genres is there a correction between budget vs profit. Drama, Action, and Comedy were our top three genres. Drama</w:t>
      </w:r>
      <w:r w:rsidR="008F4B39">
        <w:t xml:space="preserve"> movies</w:t>
      </w:r>
      <w:r w:rsidR="00E36DF0">
        <w:t xml:space="preserve"> showed no correlation between budget to profit</w:t>
      </w:r>
      <w:r w:rsidR="008F4B39">
        <w:t>.</w:t>
      </w:r>
      <w:r w:rsidR="00E36DF0">
        <w:t xml:space="preserve"> </w:t>
      </w:r>
      <w:r w:rsidR="008F4B39">
        <w:t>I</w:t>
      </w:r>
      <w:r w:rsidR="00E36DF0">
        <w:t xml:space="preserve">t also had </w:t>
      </w:r>
      <w:proofErr w:type="gramStart"/>
      <w:r w:rsidR="00E36DF0">
        <w:t>the majority of</w:t>
      </w:r>
      <w:proofErr w:type="gramEnd"/>
      <w:r w:rsidR="00E36DF0">
        <w:t xml:space="preserve"> it</w:t>
      </w:r>
      <w:r w:rsidR="008F4B39">
        <w:t>s</w:t>
      </w:r>
      <w:r w:rsidR="00E36DF0">
        <w:t xml:space="preserve"> film</w:t>
      </w:r>
      <w:r w:rsidR="008F4B39">
        <w:t>s</w:t>
      </w:r>
      <w:r w:rsidR="00E36DF0">
        <w:t xml:space="preserve"> </w:t>
      </w:r>
      <w:r w:rsidR="008F4B39">
        <w:t>below a</w:t>
      </w:r>
      <w:r w:rsidR="00E36DF0">
        <w:t xml:space="preserve"> 50 million </w:t>
      </w:r>
      <w:r w:rsidR="008F4B39">
        <w:t xml:space="preserve">budget, but the majority of its profits were under a 20 million budget. Action movies scatter plot was a bit more spread out as this is a genre which clearly requires a larger profit for effects which as we can see do yield high profits but we also see high profits  and more with movie budgets under 100 million. Therefore, no correlation with a r-squared result of 0.13. Comedy </w:t>
      </w:r>
      <w:proofErr w:type="gramStart"/>
      <w:r w:rsidR="008F4B39">
        <w:t>similar to</w:t>
      </w:r>
      <w:proofErr w:type="gramEnd"/>
      <w:r w:rsidR="008F4B39">
        <w:t xml:space="preserve"> Drama hav</w:t>
      </w:r>
      <w:r w:rsidR="000B7599">
        <w:t xml:space="preserve">e the majority of their budgets on the lower end, specifically under 60 million and we see those movies yield over 100 profits. </w:t>
      </w:r>
    </w:p>
    <w:p w14:paraId="00B904FB" w14:textId="5500B765" w:rsidR="000B7599" w:rsidRDefault="000B7599" w:rsidP="002824D8"/>
    <w:p w14:paraId="17888FF6" w14:textId="1B6D9CA1" w:rsidR="000B7599" w:rsidRDefault="000B7599" w:rsidP="002824D8">
      <w:r>
        <w:t xml:space="preserve">The top tree genres are drama, action, and comedy. </w:t>
      </w:r>
    </w:p>
    <w:p w14:paraId="68467693" w14:textId="723FC8AE" w:rsidR="008F4B39" w:rsidRDefault="008F4B39" w:rsidP="002824D8"/>
    <w:p w14:paraId="1402AEE7" w14:textId="77777777" w:rsidR="008F4B39" w:rsidRDefault="008F4B39" w:rsidP="002824D8"/>
    <w:p w14:paraId="724A46AD" w14:textId="37396EEB" w:rsidR="005773D5" w:rsidRPr="005773D5" w:rsidRDefault="005773D5" w:rsidP="005773D5">
      <w:pPr>
        <w:rPr>
          <w:b/>
          <w:bCs/>
        </w:rPr>
      </w:pPr>
    </w:p>
    <w:sectPr w:rsidR="005773D5" w:rsidRPr="005773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F9391D"/>
    <w:multiLevelType w:val="multilevel"/>
    <w:tmpl w:val="AD4E3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9DF6DB6"/>
    <w:multiLevelType w:val="hybridMultilevel"/>
    <w:tmpl w:val="05FCF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3F765B"/>
    <w:multiLevelType w:val="hybridMultilevel"/>
    <w:tmpl w:val="85D6E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7F5FC6"/>
    <w:multiLevelType w:val="hybridMultilevel"/>
    <w:tmpl w:val="10ECA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B556C3"/>
    <w:multiLevelType w:val="hybridMultilevel"/>
    <w:tmpl w:val="97008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rK0tDA0NTW2NDZX0lEKTi0uzszPAykwqwUA2huGSywAAAA="/>
  </w:docVars>
  <w:rsids>
    <w:rsidRoot w:val="00B01301"/>
    <w:rsid w:val="000478CB"/>
    <w:rsid w:val="00054B2B"/>
    <w:rsid w:val="0008043C"/>
    <w:rsid w:val="000B7599"/>
    <w:rsid w:val="00107021"/>
    <w:rsid w:val="00187F39"/>
    <w:rsid w:val="001D562C"/>
    <w:rsid w:val="002777D1"/>
    <w:rsid w:val="002824D8"/>
    <w:rsid w:val="00334BE2"/>
    <w:rsid w:val="00394D4B"/>
    <w:rsid w:val="0049412F"/>
    <w:rsid w:val="004A6E04"/>
    <w:rsid w:val="0051640D"/>
    <w:rsid w:val="00535776"/>
    <w:rsid w:val="005773D5"/>
    <w:rsid w:val="00580092"/>
    <w:rsid w:val="0058675E"/>
    <w:rsid w:val="005F4C67"/>
    <w:rsid w:val="00631C6C"/>
    <w:rsid w:val="006628B9"/>
    <w:rsid w:val="00701160"/>
    <w:rsid w:val="00710FFC"/>
    <w:rsid w:val="007178D0"/>
    <w:rsid w:val="007C7FDE"/>
    <w:rsid w:val="007D3BDF"/>
    <w:rsid w:val="007D6610"/>
    <w:rsid w:val="0081107A"/>
    <w:rsid w:val="008D1161"/>
    <w:rsid w:val="008F4B39"/>
    <w:rsid w:val="0097134B"/>
    <w:rsid w:val="009C159F"/>
    <w:rsid w:val="00A73D21"/>
    <w:rsid w:val="00B01301"/>
    <w:rsid w:val="00B30CEE"/>
    <w:rsid w:val="00B3388E"/>
    <w:rsid w:val="00C03A8C"/>
    <w:rsid w:val="00C46D73"/>
    <w:rsid w:val="00C550D9"/>
    <w:rsid w:val="00CE5902"/>
    <w:rsid w:val="00CF483D"/>
    <w:rsid w:val="00D62A1F"/>
    <w:rsid w:val="00D91293"/>
    <w:rsid w:val="00E36DF0"/>
    <w:rsid w:val="00F62D3F"/>
    <w:rsid w:val="00FB26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212C3"/>
  <w15:chartTrackingRefBased/>
  <w15:docId w15:val="{FC216366-3624-4CF0-95FF-64F0E6009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34BE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12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78D0"/>
    <w:pPr>
      <w:ind w:left="720"/>
      <w:contextualSpacing/>
    </w:pPr>
  </w:style>
  <w:style w:type="character" w:styleId="Hyperlink">
    <w:name w:val="Hyperlink"/>
    <w:basedOn w:val="DefaultParagraphFont"/>
    <w:uiPriority w:val="99"/>
    <w:unhideWhenUsed/>
    <w:rsid w:val="007178D0"/>
    <w:rPr>
      <w:color w:val="0563C1" w:themeColor="hyperlink"/>
      <w:u w:val="single"/>
    </w:rPr>
  </w:style>
  <w:style w:type="character" w:styleId="UnresolvedMention">
    <w:name w:val="Unresolved Mention"/>
    <w:basedOn w:val="DefaultParagraphFont"/>
    <w:uiPriority w:val="99"/>
    <w:semiHidden/>
    <w:unhideWhenUsed/>
    <w:rsid w:val="007178D0"/>
    <w:rPr>
      <w:color w:val="605E5C"/>
      <w:shd w:val="clear" w:color="auto" w:fill="E1DFDD"/>
    </w:rPr>
  </w:style>
  <w:style w:type="character" w:customStyle="1" w:styleId="Heading2Char">
    <w:name w:val="Heading 2 Char"/>
    <w:basedOn w:val="DefaultParagraphFont"/>
    <w:link w:val="Heading2"/>
    <w:uiPriority w:val="9"/>
    <w:rsid w:val="00334BE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34BE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4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4</TotalTime>
  <Pages>3</Pages>
  <Words>771</Words>
  <Characters>439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sey Giron</dc:creator>
  <cp:keywords/>
  <dc:description/>
  <cp:lastModifiedBy>Lindsey Giron</cp:lastModifiedBy>
  <cp:revision>9</cp:revision>
  <dcterms:created xsi:type="dcterms:W3CDTF">2020-10-20T02:03:00Z</dcterms:created>
  <dcterms:modified xsi:type="dcterms:W3CDTF">2020-10-28T05:14:00Z</dcterms:modified>
</cp:coreProperties>
</file>